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Library Name] in Canada Montreal. As a dedicated and experienced librarian with a deep commitment to fostering knowledge, community engagement, and cultural preservation, I am eager to contribute my skills and passion to an institution that values the transformative power of libraries. This opportunity aligns perfectly with my professional journey, and I am particularly excited about the chance to work in Montreal—a city renowned for its vibrant cultural landscape and rich historical heritage.</w:t>
      </w:r>
    </w:p>
    <w:p>
      <w:pPr>
        <w:pStyle w:val="BodyText"/>
      </w:pPr>
      <w:r>
        <w:t xml:space="preserve">Throughout my career as a Librarian, I have cultivated a strong foundation in organizing information, supporting diverse communities, and promoting lifelong learning. My experience spans various library environments, including academic, public, and special collections. I have consistently focused on creating inclusive spaces where individuals of all backgrounds can access resources and engage with the wealth of knowledge that libraries offer. This mission resonates deeply with me, especially in a city like Montreal, where multiculturalism and multilingualism are integral to the community’s identity.</w:t>
      </w:r>
    </w:p>
    <w:p>
      <w:pPr>
        <w:pStyle w:val="BodyText"/>
      </w:pPr>
      <w:r>
        <w:t xml:space="preserve">As a Librarian, I have honed my ability to manage library operations efficiently while prioritizing user needs. For instance, during my tenure at [Previous Library Name], I spearheaded the development of a digital resource initiative that expanded access to e-books and online databases for remote users. This project not only increased patron engagement but also aligned with the evolving demands of modern library services. My commitment to innovation is further reflected in my work on community outreach programs, where I collaborated with local organizations to host workshops on digital literacy, language learning, and cultural storytelling.</w:t>
      </w:r>
    </w:p>
    <w:p>
      <w:pPr>
        <w:pStyle w:val="BodyText"/>
      </w:pPr>
      <w:r>
        <w:t xml:space="preserve">What sets me apart as a Librarian is my dedication to understanding the unique needs of the communities we serve. In Canada Montreal, where the library system plays a vital role in bridging gaps between diverse populations, I believe my background in multilingual programming and cross-cultural communication will be an asset. I have experience designing programs that cater to both French and English-speaking patrons, as well as initiatives that celebrate Indigenous histories and contemporary art. These efforts reflect my belief that libraries are not just repositories of books but dynamic hubs for connection, education, and empowerment.</w:t>
      </w:r>
    </w:p>
    <w:p>
      <w:pPr>
        <w:pStyle w:val="BodyText"/>
      </w:pPr>
      <w:r>
        <w:t xml:space="preserve">One of the aspects I admire most about the library system in Canada is its emphasis on accessibility and equity. Libraries in Montreal, such as the Bibliothèque et Archives nationales du Québec (BAnQ) and local community libraries, exemplify this mission by offering free access to resources, language classes, and programs for underserved populations. I am particularly drawn to [Library Name]’s reputation for innovation and community involvement. I would be honored to contribute to its continued success by leveraging my expertise in library management, user services, and program development.</w:t>
      </w:r>
    </w:p>
    <w:p>
      <w:pPr>
        <w:pStyle w:val="BodyText"/>
      </w:pPr>
      <w:r>
        <w:t xml:space="preserve">My academic background in Library Science, complemented by certifications in digital archiving and information technology, has equipped me with the tools to navigate the challenges of modern librarianship. I am also passionate about staying current with industry trends, such as the integration of artificial intelligence in library systems and the expansion of virtual services. These skills are essential for ensuring that libraries remain relevant and accessible in an increasingly digital world.</w:t>
      </w:r>
    </w:p>
    <w:p>
      <w:pPr>
        <w:pStyle w:val="BodyText"/>
      </w:pPr>
      <w:r>
        <w:t xml:space="preserve">In addition to my professional experience, I have volunteered with local organizations to support literacy initiatives and promote reading among children and seniors. These experiences have reinforced my belief in the library’s role as a cornerstone of community life. In Montreal, where the cultural fabric is woven with stories from around the world, I see the library as a space where these narratives can be shared, preserved, and celebrated.</w:t>
      </w:r>
    </w:p>
    <w:p>
      <w:pPr>
        <w:pStyle w:val="BodyText"/>
      </w:pPr>
      <w:r>
        <w:t xml:space="preserve">I am particularly inspired by [Library Name]’s focus on [specific initiative or value mentioned in the job posting, e.g., "digital inclusivity" or "community collaboration"]. As a Librarian who thrives in collaborative environments, I am eager to work alongside your team to develop programs that address the evolving needs of Montreal’s residents. Whether it is through hosting author events, supporting local artists, or providing access to cutting-edge technology, I am committed to ensuring that the library remains a vital resource for all.</w:t>
      </w:r>
    </w:p>
    <w:p>
      <w:pPr>
        <w:pStyle w:val="BodyText"/>
      </w:pPr>
      <w:r>
        <w:t xml:space="preserve">Thank you for considering my application. I would be thrilled to discuss how my background and vision align with the goals of [Library Name] in Canada Montreal. Please feel free to contact me at [Your Phone Number] or [Your Email Address] at your earliest convenience. I look forward to the opportunity to contribute to the continued success of your institution.</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Canada Montreal</dc:title>
  <dc:creator/>
  <cp:keywords/>
  <dcterms:created xsi:type="dcterms:W3CDTF">2026-07-21T05:41:50Z</dcterms:created>
  <dcterms:modified xsi:type="dcterms:W3CDTF">2026-07-21T05:41:50Z</dcterms:modified>
</cp:coreProperties>
</file>

<file path=docProps/custom.xml><?xml version="1.0" encoding="utf-8"?>
<Properties xmlns="http://schemas.openxmlformats.org/officeDocument/2006/custom-properties" xmlns:vt="http://schemas.openxmlformats.org/officeDocument/2006/docPropsVTypes"/>
</file>